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:</w:t>
      </w:r>
      <w:r>
        <w:t xml:space="preserve"> </w:t>
      </w:r>
      <w:r>
        <w:t xml:space="preserve">The</w:t>
      </w:r>
      <w:r>
        <w:t xml:space="preserve"> </w:t>
      </w:r>
      <w:r>
        <w:t xml:space="preserve">History</w:t>
      </w:r>
      <w:r>
        <w:t xml:space="preserve"> </w:t>
      </w:r>
      <w:r>
        <w:t xml:space="preserve">of</w:t>
      </w:r>
      <w:r>
        <w:t xml:space="preserve"> </w:t>
      </w:r>
      <w:r>
        <w:t xml:space="preserve">Statistic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K</w:t>
      </w:r>
      <w:r>
        <w:t xml:space="preserve"> </w:t>
      </w:r>
      <w:r>
        <w:t xml:space="preserve">and</w:t>
      </w:r>
      <w:r>
        <w:t xml:space="preserve"> </w:t>
      </w:r>
      <w:r>
        <w:t xml:space="preserve">Ireland</w:t>
      </w:r>
    </w:p>
    <w:bookmarkStart w:id="21" w:name="itinerary"/>
    <w:p>
      <w:pPr>
        <w:pStyle w:val="Heading2"/>
      </w:pPr>
      <w:r>
        <w:t xml:space="preserve">Itiner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IP DA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K D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AY OF WEE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TIV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ue, Sep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e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1:30am - Flight from Cedar Rapids airport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6:00am - Arrival at Heathrow Airport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7:00am - Drop of Bags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12:00pm - London City Tour and Afternoon Tea (includes paid lunc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d, Sep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dne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0:00am - London Science Museum + Antarctica 3D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2:30pm - Walk Hyde Park and Kensington Gard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hu, Sep 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ur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0:10am - British Museum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2:00pm - Tour on UCL Campus by Historian Subhadra Das on Statisticians and Eugen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, Sep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0:00am - National Archives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2:00pm - UCL Archiv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t, Sep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tur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0:00am Tower of Londo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3:00 pm - Football Game Millwall vs Preston North End, The Den,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n, Sep 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ree Morning/Early afternoo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2:30pm - Florence Nightingale Museum and Tour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4:00pm - Walking the Ghost Map with Professor Ann Canno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5:30pm - Group Dinner at John Snow Pub (paid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, Sep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0:30am - Office of Official Statistics Seminar (coffee provided)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Speaker Sir Ian Diamond, National Statisticia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Free Afternoo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7:30pm - Hamilton (O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letchley Park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(Lond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ue, Oct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e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arly Morning - Travel to Bletchley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10:30am Bletchley Park (includes paid lunch)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3:00pm - National Museum of Computing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5:30pm - Group Dinner (paid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ambridge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(Lond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d, Oct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dne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8:00am - Day Travel to Cambridge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11:00am - Science tour of Cambridge + Kings College Chapel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Group Lunch (paid)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8:00pm - SIX (O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hu, Oct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ur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ree Day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Communicate your plans with instructors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7:30pm - Wicked (O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Harpende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(Lond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, Oct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7:30am - Full-Day Travel to Harpende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9:00am - Rothamsted Research (includes morning coffee/biscuits and lunch)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Group Dinner (paid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don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to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t, Oct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tur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0:30 am from Kings Cross Station, Train London to Edinburgh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Arrival at Edinburgh Waverley Station at 4:13pm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Group Dinner (paid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n, Oct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9:00am - National Museum of Scotland (O)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1:15/2:15pm - Edinburgh Castle (O)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6:00pm Ghost Tour of Edinburgh Vaults (O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, Oct 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rning Free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1:30pm - Royal College of Surgeons of Edinburgh &amp;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The Surgeons Hall Muse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ue, Oct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e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0:00am - Napier University (Merchiston Tower)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Talk: </w:t>
            </w:r>
            <w:hyperlink r:id="https://www.barclay.website/gaeltalk/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Text Analysis with Scottish Gaelic</w:t>
              </w:r>
            </w:hyperlink>
            <w:r>
              <w:rPr>
                <w:rFonts w:ascii="Calibri" w:hAnsi="Calibri"/>
                <w:sz w:val="20"/>
              </w:rPr>
              <w:t xml:space="preserve">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Group Lunch (paid)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2:00pm - University of Edinburgh Archiv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d, Oct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dne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0:00am - The Data Lab, University of Edinburgh visit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1:30pm - RSS Speaker, Zhaoxi Zhang, ”Story of Scottish Statistics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dinburgh to Dubli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(Maynoo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hu, Oct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ur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arly Flight to Dubli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3:00pm - Seminar, Rob Kitchen, Maynooth University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Group Dinner (paid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ub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, Oct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reakfast at Hostel Paid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10:00am - SSIS Speaker, Shane Whelan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2:00pm - The Book of Kells &amp; the Old Library and Trinity College Tour (O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ub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t, Oct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tur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reakfast at Hostel Paid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Free day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Communicate your plans with instructo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elfast and N. Ireland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(Dubl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n, Oct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7:15am - Full Day trip to Belfast: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Breakfast will be provided on the bus.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Titanic Museum, Giants Causew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ub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, Oct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reakfast at Hostel Paid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10:00am - Guinness Brewery Archives and Tour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3:00pm -  Kilmainham Gaol Museum (O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ub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ue, Oct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es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reakfast at Hostel Paid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11:30am (Dublin Time), Flight from Dublin Airport </w:t>
            </w:r>
            \line 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Return to Cedar Rapids at 7:30 PM (Central Time)</w:t>
            </w:r>
          </w:p>
        </w:tc>
      </w:tr>
    </w:tbl>
    <w:bookmarkStart w:id="20" w:name="X3c0ebc463f41041e1d30cc1121f1025b50c9295"/>
    <w:p>
      <w:pPr>
        <w:pStyle w:val="Heading3"/>
      </w:pPr>
      <w:r>
        <w:t xml:space="preserve">(O) indicates an optional activity. You must notify your instructor if you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ttending.</w:t>
      </w:r>
    </w:p>
    <w:bookmarkEnd w:id="20"/>
    <w:bookmarkEnd w:id="21"/>
    <w:bookmarkStart w:id="23" w:name="course-google-calendar"/>
    <w:p>
      <w:pPr>
        <w:pStyle w:val="Heading2"/>
      </w:pPr>
      <w:r>
        <w:t xml:space="preserve">Course Google Calendar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calendar.google.com/calendar/u/0?cid=Y184Y2Y5OTJlMTM1NzVhMDZiYjljNDczNjI5ZGNhYTMwNGEzY2VkNmZlYTM2MDg1ZTg5ODE5YjM4M2Y0YWQ1N2QwQGdyb3VwLmNhbGVuZGFyLmdvb2dsZS5jb20</w:t>
        </w:r>
      </w:hyperlink>
    </w:p>
    <w:p>
      <w:pPr>
        <w:pStyle w:val="BodyText"/>
      </w:pPr>
      <w:r>
        <w:t xml:space="preserve">You can also see some details about accommodations.</w:t>
      </w:r>
    </w:p>
    <w:p>
      <w:pPr>
        <w:pStyle w:val="BodyText"/>
      </w:pPr>
      <w:r>
        <w:t xml:space="preserve">Cities in parenthesis are where we are starting and ending the day in.</w:t>
      </w:r>
    </w:p>
    <w:bookmarkEnd w:id="23"/>
    <w:bookmarkStart w:id="34" w:name="maps"/>
    <w:p>
      <w:pPr>
        <w:pStyle w:val="Heading2"/>
      </w:pPr>
      <w:r>
        <w:t xml:space="preserve">Maps</w:t>
      </w:r>
    </w:p>
    <w:bookmarkStart w:id="25" w:name="london"/>
    <w:p>
      <w:pPr>
        <w:pStyle w:val="Heading3"/>
      </w:pPr>
      <w:r>
        <w:t xml:space="preserve">London</w:t>
      </w:r>
    </w:p>
    <w:p>
      <w:pPr>
        <w:pStyle w:val="FirstParagraph"/>
      </w:pPr>
      <w:hyperlink r:id="rId24">
        <w:r>
          <w:rPr>
            <w:rStyle w:val="Hyperlink"/>
          </w:rPr>
          <w:t xml:space="preserve">https://www.google.com/maps/d/edit?mid=1ie_02ewVHqaLGgAt0GQ8cjA9o8K55SE&amp;usp=sharing</w:t>
        </w:r>
      </w:hyperlink>
    </w:p>
    <w:bookmarkEnd w:id="25"/>
    <w:bookmarkStart w:id="28" w:name="edinburgh"/>
    <w:p>
      <w:pPr>
        <w:pStyle w:val="Heading3"/>
      </w:pPr>
      <w:r>
        <w:t xml:space="preserve">Edinburgh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www.google.com/maps/d/edit?mid=1jOol71bkAZ_lTZvLIah0aOZJ6rTu2Ck&amp;usp=sharing</w:t>
        </w:r>
      </w:hyperlink>
    </w:p>
    <w:p>
      <w:pPr>
        <w:pStyle w:val="BodyText"/>
      </w:pPr>
      <w:r>
        <w:t xml:space="preserve">How to use your Ridacard in Edinburgh:</w:t>
      </w:r>
      <w:r>
        <w:t xml:space="preserve"> </w:t>
      </w:r>
      <w:hyperlink r:id="rId27">
        <w:r>
          <w:rPr>
            <w:rStyle w:val="Hyperlink"/>
          </w:rPr>
          <w:t xml:space="preserve">https://edinburghtrams.com/ridacard</w:t>
        </w:r>
      </w:hyperlink>
    </w:p>
    <w:bookmarkEnd w:id="28"/>
    <w:bookmarkStart w:id="33" w:name="dublin"/>
    <w:p>
      <w:pPr>
        <w:pStyle w:val="Heading3"/>
      </w:pPr>
      <w:r>
        <w:t xml:space="preserve">Dublin</w:t>
      </w:r>
    </w:p>
    <w:p>
      <w:pPr>
        <w:pStyle w:val="FirstParagraph"/>
      </w:pPr>
      <w:hyperlink r:id="rId29">
        <w:r>
          <w:rPr>
            <w:rStyle w:val="Hyperlink"/>
          </w:rPr>
          <w:t xml:space="preserve">https://www.google.com/maps/d/edit?mid=1e4c55418nfiQ1KZptUuY2YtSvtv3sxY&amp;usp=sharing</w:t>
        </w:r>
      </w:hyperlink>
    </w:p>
    <w:bookmarkStart w:id="32" w:name="tfi-leap-card"/>
    <w:p>
      <w:pPr>
        <w:pStyle w:val="Heading4"/>
      </w:pPr>
      <w:r>
        <w:t xml:space="preserve">TFI Leap Card</w:t>
      </w:r>
    </w:p>
    <w:p>
      <w:pPr>
        <w:pStyle w:val="FirstParagraph"/>
      </w:pPr>
      <w:r>
        <w:t xml:space="preserve">Which services:</w:t>
      </w:r>
      <w:r>
        <w:t xml:space="preserve"> </w:t>
      </w:r>
      <w:hyperlink r:id="rId30">
        <w:r>
          <w:rPr>
            <w:rStyle w:val="Hyperlink"/>
          </w:rPr>
          <w:t xml:space="preserve">https://about.leapcard.ie/dublin</w:t>
        </w:r>
      </w:hyperlink>
    </w:p>
    <w:p>
      <w:pPr>
        <w:pStyle w:val="BodyText"/>
      </w:pPr>
      <w:r>
        <w:t xml:space="preserve">How to use:</w:t>
      </w:r>
      <w:r>
        <w:t xml:space="preserve"> </w:t>
      </w:r>
      <w:hyperlink r:id="rId31">
        <w:r>
          <w:rPr>
            <w:rStyle w:val="Hyperlink"/>
          </w:rPr>
          <w:t xml:space="preserve">https://about.leapcard.ie/faq/how-to-use-a-tfi-leap-card</w:t>
        </w:r>
      </w:hyperlink>
      <w:r>
        <w:t xml:space="preserve"> </w:t>
      </w:r>
      <w:r>
        <w:t xml:space="preserve">- Touch on off for rails, touch on for bus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bout.leapcard.ie/dublin" TargetMode="External" /><Relationship Type="http://schemas.openxmlformats.org/officeDocument/2006/relationships/hyperlink" Id="rId31" Target="https://about.leapcard.ie/faq/how-to-use-a-tfi-leap-card" TargetMode="External" /><Relationship Type="http://schemas.openxmlformats.org/officeDocument/2006/relationships/hyperlink" Id="rId22" Target="https://calendar.google.com/calendar/u/0?cid=Y184Y2Y5OTJlMTM1NzVhMDZiYjljNDczNjI5ZGNhYTMwNGEzY2VkNmZlYTM2MDg1ZTg5ODE5YjM4M2Y0YWQ1N2QwQGdyb3VwLmNhbGVuZGFyLmdvb2dsZS5jb20" TargetMode="External" /><Relationship Type="http://schemas.openxmlformats.org/officeDocument/2006/relationships/hyperlink" Id="rId27" Target="https://edinburghtrams.com/ridacard" TargetMode="External" /><Relationship Type="http://schemas.openxmlformats.org/officeDocument/2006/relationships/hyperlink" Id="rId29" Target="https://www.google.com/maps/d/edit?mid=1e4c55418nfiQ1KZptUuY2YtSvtv3sxY&amp;usp=sharing" TargetMode="External" /><Relationship Type="http://schemas.openxmlformats.org/officeDocument/2006/relationships/hyperlink" Id="rId24" Target="https://www.google.com/maps/d/edit?mid=1ie_02ewVHqaLGgAt0GQ8cjA9o8K55SE&amp;usp=sharing" TargetMode="External" /><Relationship Type="http://schemas.openxmlformats.org/officeDocument/2006/relationships/hyperlink" Id="rId26" Target="https://www.google.com/maps/d/edit?mid=1jOol71bkAZ_lTZvLIah0aOZJ6rTu2Ck&amp;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bout.leapcard.ie/dublin" TargetMode="External" /><Relationship Type="http://schemas.openxmlformats.org/officeDocument/2006/relationships/hyperlink" Id="rId31" Target="https://about.leapcard.ie/faq/how-to-use-a-tfi-leap-card" TargetMode="External" /><Relationship Type="http://schemas.openxmlformats.org/officeDocument/2006/relationships/hyperlink" Id="rId22" Target="https://calendar.google.com/calendar/u/0?cid=Y184Y2Y5OTJlMTM1NzVhMDZiYjljNDczNjI5ZGNhYTMwNGEzY2VkNmZlYTM2MDg1ZTg5ODE5YjM4M2Y0YWQ1N2QwQGdyb3VwLmNhbGVuZGFyLmdvb2dsZS5jb20" TargetMode="External" /><Relationship Type="http://schemas.openxmlformats.org/officeDocument/2006/relationships/hyperlink" Id="rId27" Target="https://edinburghtrams.com/ridacard" TargetMode="External" /><Relationship Type="http://schemas.openxmlformats.org/officeDocument/2006/relationships/hyperlink" Id="rId29" Target="https://www.google.com/maps/d/edit?mid=1e4c55418nfiQ1KZptUuY2YtSvtv3sxY&amp;usp=sharing" TargetMode="External" /><Relationship Type="http://schemas.openxmlformats.org/officeDocument/2006/relationships/hyperlink" Id="rId24" Target="https://www.google.com/maps/d/edit?mid=1ie_02ewVHqaLGgAt0GQ8cjA9o8K55SE&amp;usp=sharing" TargetMode="External" /><Relationship Type="http://schemas.openxmlformats.org/officeDocument/2006/relationships/hyperlink" Id="rId26" Target="https://www.google.com/maps/d/edit?mid=1jOol71bkAZ_lTZvLIah0aOZJ6rTu2Ck&amp;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: The History of Statistics in the UK and Ireland</dc:title>
  <dc:creator/>
  <cp:keywords/>
  <dcterms:created xsi:type="dcterms:W3CDTF">2024-10-17T19:40:22Z</dcterms:created>
  <dcterms:modified xsi:type="dcterms:W3CDTF">2024-10-17T19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